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0E9C0F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B0BC4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3C850DB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6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CC9EE" w14:textId="77777777" w:rsidR="00F400CD" w:rsidRDefault="00F400CD" w:rsidP="00C458D4">
      <w:r>
        <w:separator/>
      </w:r>
    </w:p>
  </w:endnote>
  <w:endnote w:type="continuationSeparator" w:id="0">
    <w:p w14:paraId="28EA44DC" w14:textId="77777777" w:rsidR="00F400CD" w:rsidRDefault="00F400CD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4ADFA" w14:textId="77777777" w:rsidR="00F400CD" w:rsidRDefault="00F400CD" w:rsidP="00C458D4">
      <w:r>
        <w:separator/>
      </w:r>
    </w:p>
  </w:footnote>
  <w:footnote w:type="continuationSeparator" w:id="0">
    <w:p w14:paraId="2A898053" w14:textId="77777777" w:rsidR="00F400CD" w:rsidRDefault="00F400CD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755</Words>
  <Characters>1000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0</cp:revision>
  <cp:lastPrinted>2024-11-09T23:50:00Z</cp:lastPrinted>
  <dcterms:created xsi:type="dcterms:W3CDTF">2025-03-11T04:47:00Z</dcterms:created>
  <dcterms:modified xsi:type="dcterms:W3CDTF">2025-04-10T18:06:00Z</dcterms:modified>
</cp:coreProperties>
</file>